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196A9" w14:textId="21A5A390" w:rsidR="00B32FB4" w:rsidRPr="00C931F0" w:rsidRDefault="00C931F0">
      <w:pPr>
        <w:rPr>
          <w:b/>
          <w:sz w:val="72"/>
        </w:rPr>
      </w:pPr>
      <w:r w:rsidRPr="00C931F0">
        <w:rPr>
          <w:b/>
          <w:sz w:val="72"/>
        </w:rPr>
        <w:t>Additional Feature</w:t>
      </w:r>
    </w:p>
    <w:p w14:paraId="6A809F4E" w14:textId="269B148C" w:rsidR="00C931F0" w:rsidRPr="00C931F0" w:rsidRDefault="00C931F0">
      <w:pPr>
        <w:rPr>
          <w:sz w:val="32"/>
        </w:rPr>
      </w:pPr>
      <w:r w:rsidRPr="00C931F0">
        <w:rPr>
          <w:sz w:val="32"/>
        </w:rPr>
        <w:t>1.Aim assist (incomplete)</w:t>
      </w:r>
    </w:p>
    <w:p w14:paraId="26700884" w14:textId="3016DD7F" w:rsidR="00C931F0" w:rsidRPr="00C931F0" w:rsidRDefault="00C931F0">
      <w:pPr>
        <w:rPr>
          <w:sz w:val="32"/>
        </w:rPr>
      </w:pPr>
      <w:r w:rsidRPr="00C931F0">
        <w:rPr>
          <w:sz w:val="32"/>
        </w:rPr>
        <w:t>2.Game Over Screen (when white ball falls into hole)</w:t>
      </w:r>
    </w:p>
    <w:p w14:paraId="783C171E" w14:textId="3211240B" w:rsidR="00C931F0" w:rsidRPr="00C931F0" w:rsidRDefault="00C931F0">
      <w:pPr>
        <w:rPr>
          <w:sz w:val="32"/>
        </w:rPr>
      </w:pPr>
      <w:r w:rsidRPr="00C931F0">
        <w:rPr>
          <w:sz w:val="32"/>
        </w:rPr>
        <w:t>3.</w:t>
      </w:r>
      <w:r w:rsidR="002250EB">
        <w:rPr>
          <w:sz w:val="32"/>
        </w:rPr>
        <w:t>Game sound (background music and ball hit sound</w:t>
      </w:r>
      <w:r w:rsidR="001417D0">
        <w:rPr>
          <w:sz w:val="32"/>
        </w:rPr>
        <w:t>s</w:t>
      </w:r>
      <w:r w:rsidR="002250EB">
        <w:rPr>
          <w:sz w:val="32"/>
        </w:rPr>
        <w:t>)</w:t>
      </w:r>
      <w:bookmarkStart w:id="0" w:name="_GoBack"/>
      <w:bookmarkEnd w:id="0"/>
    </w:p>
    <w:sectPr w:rsidR="00C931F0" w:rsidRPr="00C931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3B96D" w14:textId="77777777" w:rsidR="00B02069" w:rsidRDefault="00B02069" w:rsidP="00C931F0">
      <w:pPr>
        <w:spacing w:after="0" w:line="240" w:lineRule="auto"/>
      </w:pPr>
      <w:r>
        <w:separator/>
      </w:r>
    </w:p>
  </w:endnote>
  <w:endnote w:type="continuationSeparator" w:id="0">
    <w:p w14:paraId="244861A3" w14:textId="77777777" w:rsidR="00B02069" w:rsidRDefault="00B02069" w:rsidP="00C93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59915" w14:textId="77777777" w:rsidR="00B02069" w:rsidRDefault="00B02069" w:rsidP="00C931F0">
      <w:pPr>
        <w:spacing w:after="0" w:line="240" w:lineRule="auto"/>
      </w:pPr>
      <w:r>
        <w:separator/>
      </w:r>
    </w:p>
  </w:footnote>
  <w:footnote w:type="continuationSeparator" w:id="0">
    <w:p w14:paraId="74ED7F90" w14:textId="77777777" w:rsidR="00B02069" w:rsidRDefault="00B02069" w:rsidP="00C931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MzSwNDc1MTYzMzdT0lEKTi0uzszPAykwrAUAzV4pFiwAAAA="/>
  </w:docVars>
  <w:rsids>
    <w:rsidRoot w:val="005C2E57"/>
    <w:rsid w:val="001417D0"/>
    <w:rsid w:val="001D7741"/>
    <w:rsid w:val="002250EB"/>
    <w:rsid w:val="005C2E57"/>
    <w:rsid w:val="00B02069"/>
    <w:rsid w:val="00B32FB4"/>
    <w:rsid w:val="00C9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D98D3"/>
  <w15:chartTrackingRefBased/>
  <w15:docId w15:val="{3169CB88-F596-42F6-9D9C-4AF43AB43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3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1F0"/>
  </w:style>
  <w:style w:type="paragraph" w:styleId="Footer">
    <w:name w:val="footer"/>
    <w:basedOn w:val="Normal"/>
    <w:link w:val="FooterChar"/>
    <w:uiPriority w:val="99"/>
    <w:unhideWhenUsed/>
    <w:rsid w:val="00C931F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SH</dc:creator>
  <cp:keywords/>
  <dc:description/>
  <cp:lastModifiedBy>Tan SH</cp:lastModifiedBy>
  <cp:revision>3</cp:revision>
  <dcterms:created xsi:type="dcterms:W3CDTF">2018-08-12T15:24:00Z</dcterms:created>
  <dcterms:modified xsi:type="dcterms:W3CDTF">2018-08-12T15:58:00Z</dcterms:modified>
</cp:coreProperties>
</file>